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0AD7C" w14:textId="233B8013" w:rsidR="00934E36" w:rsidRDefault="00934E36" w:rsidP="00934E36">
      <w:pPr>
        <w:pStyle w:val="Heading2"/>
        <w:jc w:val="center"/>
      </w:pPr>
      <w:r>
        <w:t>IT INSTRUCTOR</w:t>
      </w:r>
    </w:p>
    <w:p w14:paraId="46ABD64D" w14:textId="247794B5" w:rsidR="00506E75" w:rsidRDefault="00371712">
      <w:r w:rsidRPr="00371712">
        <w:t>We are seeking a dynamic and knowledgeable instructor to join our team and shape the next generation of creative professionals.</w:t>
      </w:r>
    </w:p>
    <w:p w14:paraId="7639AA27" w14:textId="48428F3C" w:rsidR="00371712" w:rsidRPr="00371712" w:rsidRDefault="00371712" w:rsidP="00371712">
      <w:pPr>
        <w:rPr>
          <w:b/>
          <w:bCs/>
        </w:rPr>
      </w:pPr>
      <w:r w:rsidRPr="00371712">
        <w:rPr>
          <w:b/>
          <w:bCs/>
        </w:rPr>
        <w:t>Responsibilities:</w:t>
      </w:r>
    </w:p>
    <w:p w14:paraId="1D419E92" w14:textId="77777777" w:rsidR="00371712" w:rsidRDefault="00371712" w:rsidP="00371712">
      <w:r>
        <w:t>Design and deliver engaging and informative courses on freelancing, graphic designing, and web development.</w:t>
      </w:r>
    </w:p>
    <w:p w14:paraId="796CF903" w14:textId="77777777" w:rsidR="00371712" w:rsidRDefault="00371712" w:rsidP="00371712">
      <w:r>
        <w:t>Foster a collaborative and interactive learning environment.</w:t>
      </w:r>
    </w:p>
    <w:p w14:paraId="4BA75E8B" w14:textId="6499EE36" w:rsidR="00371712" w:rsidRDefault="00371712" w:rsidP="00371712">
      <w:r>
        <w:t>Provide constructive feedback and mentorship to students.</w:t>
      </w:r>
    </w:p>
    <w:p w14:paraId="0AA99CF5" w14:textId="1AC9BC1E" w:rsidR="00371712" w:rsidRPr="00371712" w:rsidRDefault="00371712" w:rsidP="00371712">
      <w:pPr>
        <w:rPr>
          <w:b/>
          <w:bCs/>
        </w:rPr>
      </w:pPr>
      <w:r w:rsidRPr="00371712">
        <w:rPr>
          <w:b/>
          <w:bCs/>
        </w:rPr>
        <w:t>Qualifications:</w:t>
      </w:r>
    </w:p>
    <w:p w14:paraId="27F727F1" w14:textId="77777777" w:rsidR="00371712" w:rsidRDefault="00371712" w:rsidP="00371712">
      <w:r>
        <w:t>Proven experience in freelancing, graphic designing, and web development.</w:t>
      </w:r>
    </w:p>
    <w:p w14:paraId="4FC41737" w14:textId="77777777" w:rsidR="00371712" w:rsidRDefault="00371712" w:rsidP="00371712">
      <w:r>
        <w:t>Strong communication and presentation skills.</w:t>
      </w:r>
    </w:p>
    <w:p w14:paraId="30BB7F4C" w14:textId="77777777" w:rsidR="00371712" w:rsidRDefault="00371712" w:rsidP="00371712">
      <w:r>
        <w:t>Ability to tailor teaching methods to meet diverse learning styles.</w:t>
      </w:r>
    </w:p>
    <w:p w14:paraId="240F4E65" w14:textId="77777777" w:rsidR="00371712" w:rsidRDefault="00371712" w:rsidP="00371712">
      <w:r>
        <w:t>Updated knowledge of industry trends and technologies.</w:t>
      </w:r>
    </w:p>
    <w:p w14:paraId="649F7E84" w14:textId="7EDA41D3" w:rsidR="00371712" w:rsidRPr="00371712" w:rsidRDefault="00371712" w:rsidP="00371712">
      <w:pPr>
        <w:rPr>
          <w:b/>
          <w:bCs/>
        </w:rPr>
      </w:pPr>
      <w:r w:rsidRPr="00371712">
        <w:rPr>
          <w:b/>
          <w:bCs/>
        </w:rPr>
        <w:t>Requirements:</w:t>
      </w:r>
    </w:p>
    <w:p w14:paraId="090E5439" w14:textId="09C7298E" w:rsidR="00B621F2" w:rsidRDefault="00B621F2" w:rsidP="00371712">
      <w:r>
        <w:t>Resident of District Nankana Sahib</w:t>
      </w:r>
    </w:p>
    <w:p w14:paraId="55C574FB" w14:textId="4039EB8D" w:rsidR="00371712" w:rsidRDefault="00371712" w:rsidP="00371712">
      <w:r>
        <w:t>Bachelor's degree in IT/CS related field.</w:t>
      </w:r>
    </w:p>
    <w:p w14:paraId="132591A9" w14:textId="77777777" w:rsidR="00371712" w:rsidRDefault="00371712" w:rsidP="00371712">
      <w:r>
        <w:t>Demonstrated success in the professional application of freelancing, graphic design, and web development skills.</w:t>
      </w:r>
    </w:p>
    <w:p w14:paraId="41E0BBDD" w14:textId="2351B705" w:rsidR="00371712" w:rsidRDefault="00371712" w:rsidP="00371712">
      <w:r>
        <w:t>Experience with instructional design and curriculum development is a plus.</w:t>
      </w:r>
    </w:p>
    <w:p w14:paraId="0FE842E8" w14:textId="79903100" w:rsidR="00B621F2" w:rsidRDefault="00B621F2" w:rsidP="00B621F2">
      <w:pPr>
        <w:rPr>
          <w:b/>
          <w:bCs/>
        </w:rPr>
      </w:pPr>
      <w:r w:rsidRPr="00B621F2">
        <w:rPr>
          <w:b/>
          <w:bCs/>
        </w:rPr>
        <w:t>How to Apply</w:t>
      </w:r>
    </w:p>
    <w:p w14:paraId="51763E1E" w14:textId="19BA3793" w:rsidR="00B621F2" w:rsidRDefault="00B621F2" w:rsidP="00B621F2">
      <w:r>
        <w:t xml:space="preserve">To apply, please send your resume or CV at </w:t>
      </w:r>
      <w:hyperlink r:id="rId4" w:history="1">
        <w:r w:rsidRPr="008A54EB">
          <w:rPr>
            <w:rStyle w:val="Hyperlink"/>
          </w:rPr>
          <w:t>info@sanjhpreet.org</w:t>
        </w:r>
      </w:hyperlink>
      <w:r>
        <w:t xml:space="preserve"> </w:t>
      </w:r>
    </w:p>
    <w:p w14:paraId="5E338BEA" w14:textId="77777777" w:rsidR="00B621F2" w:rsidRPr="00B621F2" w:rsidRDefault="00B621F2" w:rsidP="00B621F2"/>
    <w:p w14:paraId="62809E97" w14:textId="77777777" w:rsidR="007E4D40" w:rsidRDefault="007E4D40" w:rsidP="00371712"/>
    <w:sectPr w:rsidR="007E4D4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QwNTUxMzY2MDI0M7NQ0lEKTi0uzszPAykwrAUACHbEOCwAAAA="/>
  </w:docVars>
  <w:rsids>
    <w:rsidRoot w:val="00371712"/>
    <w:rsid w:val="002C25F1"/>
    <w:rsid w:val="002D0D4F"/>
    <w:rsid w:val="00371712"/>
    <w:rsid w:val="00506E75"/>
    <w:rsid w:val="007E4D40"/>
    <w:rsid w:val="00867AEC"/>
    <w:rsid w:val="00934E36"/>
    <w:rsid w:val="00B621F2"/>
    <w:rsid w:val="00BF76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4817B4"/>
  <w15:chartTrackingRefBased/>
  <w15:docId w15:val="{A69CEFEB-C39C-4142-AA5D-2C01035752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34E3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4E3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B621F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21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281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info@sanjhpreet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155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Abdur Rehman Hafiz Khichi</dc:creator>
  <cp:keywords/>
  <dc:description/>
  <cp:lastModifiedBy>Mohammad Abdur Rehman Hafiz Khichi</cp:lastModifiedBy>
  <cp:revision>5</cp:revision>
  <dcterms:created xsi:type="dcterms:W3CDTF">2024-01-15T08:14:00Z</dcterms:created>
  <dcterms:modified xsi:type="dcterms:W3CDTF">2024-01-25T11:05:00Z</dcterms:modified>
</cp:coreProperties>
</file>